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443D7" w14:textId="77777777" w:rsidR="00A61656" w:rsidRPr="00823D1D" w:rsidRDefault="00A61656" w:rsidP="00A61656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823D1D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Biography</w:t>
      </w:r>
      <w:bookmarkStart w:id="0" w:name="_GoBack"/>
      <w:bookmarkEnd w:id="0"/>
    </w:p>
    <w:p w14:paraId="5E1B6D37" w14:textId="77777777" w:rsidR="00A61656" w:rsidRPr="00F174CF" w:rsidRDefault="00A61656" w:rsidP="00A61656">
      <w:pPr>
        <w:jc w:val="center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5D39B636" w14:textId="77777777" w:rsidR="00A61656" w:rsidRPr="00F174CF" w:rsidRDefault="00A61656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Xuehan Zhou is 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ctoral student at the School of Educ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tion, University of California-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rvine. 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s a third-year Ph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tudent, she focuses on improving the learning outcomes for students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counts among her research interests 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areas of 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conomics of education, higher education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olicy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F174CF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eacher effectiveness, peer effects, and </w:t>
      </w:r>
      <w:r w:rsidR="00F174CF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nline learning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0A1030A7" w14:textId="77777777" w:rsidR="00B1454D" w:rsidRDefault="00A61656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he is conducting research to explore the </w:t>
      </w:r>
      <w:r w:rsidR="002932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mpacts of educational interventions, programs, and 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structional practice</w:t>
      </w:r>
      <w:r w:rsidR="00F174CF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n student course performance, persistence, and degree completion in community colleges</w:t>
      </w:r>
      <w:r w:rsidR="00F174CF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using quantitative research methods</w:t>
      </w:r>
      <w:r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2932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or example, one of her working papers </w:t>
      </w:r>
      <w:r w:rsidR="00B1454D" w:rsidRP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xamines the impact of fully online instruction, compared with traditional face-to-face instruction, on both concurrent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evelopmental course outcomes </w:t>
      </w:r>
      <w:r w:rsidR="00B1454D" w:rsidRP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d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1454D" w:rsidRP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wnstream outcomes</w:t>
      </w:r>
      <w:r w:rsidR="00B145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</w:p>
    <w:p w14:paraId="2A2733E3" w14:textId="77777777" w:rsidR="00B1454D" w:rsidRDefault="00B1454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another project, s</w:t>
      </w:r>
      <w:r w:rsidR="00A61656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he is doing research to explore online instructions using </w:t>
      </w:r>
      <w:r w:rsidR="00F174CF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open-ended survey data and </w:t>
      </w:r>
      <w:r w:rsidR="002932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novel approach involving 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A61656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ructural topic model (STM)</w:t>
      </w:r>
      <w:r w:rsidR="002B3B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2932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ich draws on recent developments in machine learning</w:t>
      </w:r>
      <w:r w:rsidR="00F174CF" w:rsidRPr="00F174C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2932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For example, one of her working papers is to understand the perceptions of both online course instructors and students regarding instructional practice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29320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at can better facilitate online teaching and learning in community colleges. </w:t>
      </w:r>
    </w:p>
    <w:p w14:paraId="3CFE4E4D" w14:textId="77777777" w:rsidR="00B1454D" w:rsidRDefault="00B1454D" w:rsidP="00B1454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he is also interested in peer effects and is doing research to estimate how exposure to low-ability peers affect</w:t>
      </w:r>
      <w:r w:rsidR="00EF14A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425B8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udents’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wn academic and social-emotional outcomes. </w:t>
      </w:r>
    </w:p>
    <w:p w14:paraId="74A53619" w14:textId="7D78A6AF" w:rsidR="00234D2B" w:rsidRDefault="00622294"/>
    <w:sectPr w:rsidR="00234D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yMTYzMDUzNjZV0lEKTi0uzszPAykwqgUAvSRObywAAAA="/>
  </w:docVars>
  <w:rsids>
    <w:rsidRoot w:val="00A61656"/>
    <w:rsid w:val="00293204"/>
    <w:rsid w:val="002B3BBC"/>
    <w:rsid w:val="003D159A"/>
    <w:rsid w:val="00425B87"/>
    <w:rsid w:val="004E498F"/>
    <w:rsid w:val="00622294"/>
    <w:rsid w:val="00823D1D"/>
    <w:rsid w:val="00A61656"/>
    <w:rsid w:val="00B1454D"/>
    <w:rsid w:val="00EF14A9"/>
    <w:rsid w:val="00F1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DC262"/>
  <w15:chartTrackingRefBased/>
  <w15:docId w15:val="{0D7517C7-E592-477D-AC6F-BD208A44F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D42C0-D3F5-4277-90F9-B8D3C17B6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han Zhou</dc:creator>
  <cp:keywords/>
  <dc:description/>
  <cp:lastModifiedBy>Xuehan Zhou</cp:lastModifiedBy>
  <cp:revision>6</cp:revision>
  <dcterms:created xsi:type="dcterms:W3CDTF">2019-10-03T22:27:00Z</dcterms:created>
  <dcterms:modified xsi:type="dcterms:W3CDTF">2020-03-10T23:09:00Z</dcterms:modified>
</cp:coreProperties>
</file>